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03/2021</w:t>
      </w:r>
    </w:p>
    <w:p w14:paraId="0EB16262" w14:textId="00C2DA29" w:rsidR="00307B8E" w:rsidRDefault="00307B8E" w:rsidP="00FB7279">
      <w:pPr>
        <w:pStyle w:val="NoSpacing"/>
      </w:pPr>
    </w:p>
    <w:p w14:paraId="788E6A60" w14:textId="211C3F88" w:rsidR="00E538E3" w:rsidRDefault="00E538E3" w:rsidP="00FB7279">
      <w:pPr>
        <w:pStyle w:val="NoSpacing"/>
      </w:pPr>
      <w:r>
        <w:t>Amber</w:t>
      </w:r>
      <w:r w:rsidR="007B3D8A">
        <w:t xml:space="preserve"> Grace</w:t>
      </w:r>
    </w:p>
    <w:p w14:paraId="77C6344F" w14:textId="60BF01EF" w:rsidR="00E538E3" w:rsidRDefault="00E538E3" w:rsidP="00FB7279">
      <w:pPr>
        <w:pStyle w:val="NoSpacing"/>
      </w:pPr>
      <w:r>
        <w:t xml:space="preserve">Advisor of Diversity </w:t>
      </w:r>
      <w:r w:rsidR="003E7903">
        <w:t>&amp;</w:t>
      </w:r>
      <w:r>
        <w:t xml:space="preserve"> Recruiting Partnerships</w:t>
      </w:r>
    </w:p>
    <w:p w14:paraId="126980EC" w14:textId="67E046B7" w:rsidR="003C4C7C" w:rsidRDefault="00280F08" w:rsidP="00FB7279">
      <w:pPr>
        <w:pStyle w:val="NoSpacing"/>
      </w:pPr>
      <w:r>
        <w:t>Raymond James</w:t>
      </w:r>
    </w:p>
    <w:p w14:paraId="424856E2" w14:textId="0C7BB45C" w:rsidR="00940563" w:rsidRDefault="001F45AE" w:rsidP="00FB7279">
      <w:pPr>
        <w:pStyle w:val="NoSpacing"/>
      </w:pPr>
      <w:r>
        <w:t>New Orleans, L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>Amb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>Financial Analyst, Public Financ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Raymond Jame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Raymond James</w:t>
      </w:r>
      <w:r w:rsidR="00E12130">
        <w:t>.</w:t>
      </w:r>
    </w:p>
    <w:p w14:paraId="0A084105" w14:textId="3191912A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FB13F2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Raymond James and </w:t>
      </w:r>
      <w:r w:rsidR="00275828">
        <w:t xml:space="preserve">the Financial Analyst, Public Financ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E5AF8A" w14:textId="77777777" w:rsidR="009136AE" w:rsidRDefault="009136AE" w:rsidP="00AA2CAA">
      <w:pPr>
        <w:spacing w:after="0" w:line="240" w:lineRule="auto"/>
      </w:pPr>
      <w:r>
        <w:separator/>
      </w:r>
    </w:p>
  </w:endnote>
  <w:endnote w:type="continuationSeparator" w:id="0">
    <w:p w14:paraId="38C53F41" w14:textId="77777777" w:rsidR="009136AE" w:rsidRDefault="009136A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74E059" w14:textId="77777777" w:rsidR="009136AE" w:rsidRDefault="009136AE" w:rsidP="00AA2CAA">
      <w:pPr>
        <w:spacing w:after="0" w:line="240" w:lineRule="auto"/>
      </w:pPr>
      <w:r>
        <w:separator/>
      </w:r>
    </w:p>
  </w:footnote>
  <w:footnote w:type="continuationSeparator" w:id="0">
    <w:p w14:paraId="449845C3" w14:textId="77777777" w:rsidR="009136AE" w:rsidRDefault="009136A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E7903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B3D8A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AE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13F2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64</Words>
  <Characters>2079</Characters>
  <Application>Microsoft Office Word</Application>
  <DocSecurity>0</DocSecurity>
  <Lines>17</Lines>
  <Paragraphs>4</Paragraphs>
  <ScaleCrop>false</ScaleCrop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3T16:32:00Z</dcterms:modified>
</cp:coreProperties>
</file>